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49A" w:rsidRPr="00D10BFB" w:rsidRDefault="0082149A" w:rsidP="00856F14">
      <w:pPr>
        <w:pStyle w:val="Tittel"/>
        <w:jc w:val="left"/>
        <w:rPr>
          <w:rFonts w:ascii="Cambria" w:hAnsi="Cambria"/>
          <w:sz w:val="36"/>
          <w:szCs w:val="36"/>
          <w:lang w:val="nn-NO"/>
        </w:rPr>
      </w:pPr>
      <w:r w:rsidRPr="00D10BFB">
        <w:rPr>
          <w:rFonts w:ascii="Cambria" w:hAnsi="Cambria"/>
          <w:sz w:val="36"/>
          <w:szCs w:val="36"/>
          <w:lang w:val="nn-NO"/>
        </w:rPr>
        <w:t>S</w:t>
      </w:r>
      <w:r w:rsidR="00856F14" w:rsidRPr="00D10BFB">
        <w:rPr>
          <w:rFonts w:ascii="Cambria" w:hAnsi="Cambria"/>
          <w:sz w:val="36"/>
          <w:szCs w:val="36"/>
          <w:lang w:val="nn-NO"/>
        </w:rPr>
        <w:t xml:space="preserve">øknad til FoU-stipend </w:t>
      </w:r>
      <w:r w:rsidR="004E681B" w:rsidRPr="00D10BFB">
        <w:rPr>
          <w:rFonts w:ascii="Cambria" w:hAnsi="Cambria"/>
          <w:sz w:val="36"/>
          <w:szCs w:val="36"/>
          <w:lang w:val="nn-NO"/>
        </w:rPr>
        <w:t>20</w:t>
      </w:r>
      <w:r w:rsidR="00CC4CC7">
        <w:rPr>
          <w:rFonts w:ascii="Cambria" w:hAnsi="Cambria"/>
          <w:sz w:val="36"/>
          <w:szCs w:val="36"/>
          <w:lang w:val="nn-NO"/>
        </w:rPr>
        <w:t>22</w:t>
      </w:r>
      <w:r w:rsidR="00AD075F">
        <w:rPr>
          <w:rFonts w:ascii="Cambria" w:hAnsi="Cambria"/>
          <w:sz w:val="36"/>
          <w:szCs w:val="36"/>
          <w:lang w:val="nn-NO"/>
        </w:rPr>
        <w:t>–</w:t>
      </w:r>
      <w:r w:rsidR="00595AEF" w:rsidRPr="00D10BFB">
        <w:rPr>
          <w:rFonts w:ascii="Cambria" w:hAnsi="Cambria"/>
          <w:sz w:val="36"/>
          <w:szCs w:val="36"/>
          <w:lang w:val="nn-NO"/>
        </w:rPr>
        <w:t>2</w:t>
      </w:r>
      <w:r w:rsidR="00CC4CC7">
        <w:rPr>
          <w:rFonts w:ascii="Cambria" w:hAnsi="Cambria"/>
          <w:sz w:val="36"/>
          <w:szCs w:val="36"/>
          <w:lang w:val="nn-NO"/>
        </w:rPr>
        <w:t>3</w:t>
      </w:r>
      <w:r w:rsidR="00A6177C" w:rsidRPr="00D10BFB">
        <w:rPr>
          <w:rFonts w:ascii="Cambria" w:hAnsi="Cambria"/>
          <w:sz w:val="36"/>
          <w:szCs w:val="36"/>
          <w:lang w:val="nn-NO"/>
        </w:rPr>
        <w:t>: 40 % FoU-påslag</w:t>
      </w:r>
    </w:p>
    <w:p w:rsidR="00A6177C" w:rsidRPr="00A6177C" w:rsidRDefault="00A6177C" w:rsidP="00A6177C">
      <w:pPr>
        <w:rPr>
          <w:rFonts w:ascii="Cambria" w:hAnsi="Cambria"/>
        </w:rPr>
      </w:pPr>
      <w:r w:rsidRPr="00A6177C">
        <w:rPr>
          <w:rFonts w:ascii="Cambria" w:hAnsi="Cambria"/>
        </w:rPr>
        <w:t>Kan bare søkes av høgskolelektorer.</w:t>
      </w:r>
      <w:r>
        <w:rPr>
          <w:rFonts w:ascii="Cambria" w:hAnsi="Cambria"/>
        </w:rPr>
        <w:t xml:space="preserve"> Søknadsfrist 1</w:t>
      </w:r>
      <w:r w:rsidR="00D10BFB">
        <w:rPr>
          <w:rFonts w:ascii="Cambria" w:hAnsi="Cambria"/>
        </w:rPr>
        <w:t>7</w:t>
      </w:r>
      <w:r>
        <w:rPr>
          <w:rFonts w:ascii="Cambria" w:hAnsi="Cambria"/>
        </w:rPr>
        <w:t>.</w:t>
      </w:r>
      <w:r w:rsidR="00AD075F">
        <w:rPr>
          <w:rFonts w:ascii="Cambria" w:hAnsi="Cambria"/>
        </w:rPr>
        <w:t xml:space="preserve">november </w:t>
      </w:r>
      <w:r>
        <w:rPr>
          <w:rFonts w:ascii="Cambria" w:hAnsi="Cambria"/>
        </w:rPr>
        <w:t>20</w:t>
      </w:r>
      <w:r w:rsidR="00A8715C">
        <w:rPr>
          <w:rFonts w:ascii="Cambria" w:hAnsi="Cambria"/>
        </w:rPr>
        <w:t>21</w:t>
      </w:r>
      <w:r>
        <w:rPr>
          <w:rFonts w:ascii="Cambria" w:hAnsi="Cambria"/>
        </w:rPr>
        <w:t xml:space="preserve"> kl. 0800</w:t>
      </w:r>
      <w:r>
        <w:rPr>
          <w:rFonts w:ascii="Cambria" w:hAnsi="Cambria"/>
        </w:rPr>
        <w:br/>
      </w:r>
    </w:p>
    <w:tbl>
      <w:tblPr>
        <w:tblW w:w="932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503"/>
        <w:gridCol w:w="2409"/>
        <w:gridCol w:w="2410"/>
      </w:tblGrid>
      <w:tr w:rsidR="00465649" w:rsidRPr="00595AEF" w:rsidTr="00060157">
        <w:tc>
          <w:tcPr>
            <w:tcW w:w="9322" w:type="dxa"/>
            <w:gridSpan w:val="3"/>
          </w:tcPr>
          <w:p w:rsidR="00465649" w:rsidRPr="00595AEF" w:rsidRDefault="00465649" w:rsidP="004E681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tel på prosjektet</w:t>
            </w:r>
            <w:r>
              <w:rPr>
                <w:rFonts w:ascii="Cambria" w:hAnsi="Cambria"/>
              </w:rPr>
              <w:br/>
            </w:r>
            <w:r w:rsidRPr="00595AEF">
              <w:rPr>
                <w:rFonts w:ascii="Cambria" w:hAnsi="Cambria"/>
                <w:shd w:val="clear" w:color="auto" w:fill="D9D9D9"/>
              </w:rPr>
              <w:br/>
            </w:r>
          </w:p>
        </w:tc>
      </w:tr>
      <w:tr w:rsidR="00465649" w:rsidRPr="00595AEF" w:rsidTr="005C508C">
        <w:tc>
          <w:tcPr>
            <w:tcW w:w="9322" w:type="dxa"/>
            <w:gridSpan w:val="3"/>
          </w:tcPr>
          <w:p w:rsidR="00465649" w:rsidRPr="00595AEF" w:rsidRDefault="00465649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Navn på søkeren</w:t>
            </w: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</w:tc>
      </w:tr>
      <w:tr w:rsidR="00465649" w:rsidRPr="00595AEF" w:rsidTr="00D603B0">
        <w:tc>
          <w:tcPr>
            <w:tcW w:w="9322" w:type="dxa"/>
            <w:gridSpan w:val="3"/>
          </w:tcPr>
          <w:p w:rsidR="00465649" w:rsidRPr="00595AEF" w:rsidRDefault="00465649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Hva skal stipendet brukes til (f.eks. datainnsamling, analyse, skriving m.m.):</w:t>
            </w: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</w:tc>
      </w:tr>
      <w:tr w:rsidR="00EF374B" w:rsidRPr="00595AEF" w:rsidTr="00856F14">
        <w:tc>
          <w:tcPr>
            <w:tcW w:w="6912" w:type="dxa"/>
            <w:gridSpan w:val="2"/>
          </w:tcPr>
          <w:p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F52DF1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a</w:t>
            </w:r>
            <w:r w:rsidR="004E681B" w:rsidRPr="00595AEF">
              <w:rPr>
                <w:rFonts w:ascii="Cambria" w:hAnsi="Cambria"/>
              </w:rPr>
              <w:t xml:space="preserve">ndre </w:t>
            </w:r>
            <w:r w:rsidR="00856F14" w:rsidRPr="00595AEF">
              <w:rPr>
                <w:rFonts w:ascii="Cambria" w:hAnsi="Cambria"/>
              </w:rPr>
              <w:t>deltakere</w:t>
            </w:r>
            <w:r w:rsidR="004E681B" w:rsidRPr="00595AEF">
              <w:rPr>
                <w:rFonts w:ascii="Cambria" w:hAnsi="Cambria"/>
              </w:rPr>
              <w:t xml:space="preserve"> i </w:t>
            </w:r>
            <w:r w:rsidR="00856F14" w:rsidRPr="00595AEF">
              <w:rPr>
                <w:rFonts w:ascii="Cambria" w:hAnsi="Cambria"/>
              </w:rPr>
              <w:t>prosjektet</w:t>
            </w: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2410" w:type="dxa"/>
          </w:tcPr>
          <w:p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Treng</w:t>
            </w:r>
            <w:r w:rsidR="00856F14" w:rsidRPr="00595AEF">
              <w:rPr>
                <w:rFonts w:ascii="Cambria" w:hAnsi="Cambria"/>
              </w:rPr>
              <w:t>er</w:t>
            </w:r>
            <w:r w:rsidRPr="00595AEF">
              <w:rPr>
                <w:rFonts w:ascii="Cambria" w:hAnsi="Cambria"/>
              </w:rPr>
              <w:t xml:space="preserve"> godkjenning fr</w:t>
            </w:r>
            <w:r w:rsidR="00856F14" w:rsidRPr="00595AEF">
              <w:rPr>
                <w:rFonts w:ascii="Cambria" w:hAnsi="Cambria"/>
              </w:rPr>
              <w:t>a</w:t>
            </w:r>
            <w:r w:rsidRPr="00595AEF">
              <w:rPr>
                <w:rFonts w:ascii="Cambria" w:hAnsi="Cambria"/>
              </w:rPr>
              <w:t xml:space="preserve"> NSD</w:t>
            </w:r>
            <w:r w:rsidR="00AD075F">
              <w:rPr>
                <w:rFonts w:ascii="Cambria" w:hAnsi="Cambria"/>
              </w:rPr>
              <w:t>?</w:t>
            </w:r>
            <w:r w:rsidRPr="00595AEF">
              <w:rPr>
                <w:rFonts w:ascii="Cambria" w:hAnsi="Cambria"/>
              </w:rPr>
              <w:t xml:space="preserve"> </w:t>
            </w:r>
          </w:p>
          <w:p w:rsidR="004E681B" w:rsidRPr="00595AEF" w:rsidRDefault="009C2A4C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(ja/nei)</w:t>
            </w:r>
          </w:p>
        </w:tc>
      </w:tr>
      <w:tr w:rsidR="004C624B" w:rsidRPr="00595AEF" w:rsidTr="004C624B">
        <w:tc>
          <w:tcPr>
            <w:tcW w:w="9322" w:type="dxa"/>
            <w:gridSpan w:val="3"/>
          </w:tcPr>
          <w:p w:rsidR="004C624B" w:rsidRPr="00595AEF" w:rsidRDefault="00856F14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Sammendrag av prosjektet (maks.</w:t>
            </w:r>
            <w:r w:rsidR="004C624B" w:rsidRPr="00595AEF">
              <w:rPr>
                <w:rFonts w:ascii="Cambria" w:hAnsi="Cambria"/>
              </w:rPr>
              <w:t xml:space="preserve"> 300 ord)</w:t>
            </w: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</w:tc>
      </w:tr>
      <w:tr w:rsidR="00490F58" w:rsidRPr="00595AEF" w:rsidTr="00307AEE">
        <w:tc>
          <w:tcPr>
            <w:tcW w:w="9322" w:type="dxa"/>
            <w:gridSpan w:val="3"/>
          </w:tcPr>
          <w:p w:rsidR="00490F58" w:rsidRPr="00595AEF" w:rsidRDefault="00490F58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F52DF1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eksterne finansieringskilder </w:t>
            </w:r>
          </w:p>
          <w:p w:rsidR="00490F58" w:rsidRPr="00595AEF" w:rsidRDefault="00490F58" w:rsidP="004E681B">
            <w:pPr>
              <w:rPr>
                <w:rFonts w:ascii="Cambria" w:hAnsi="Cambria"/>
              </w:rPr>
            </w:pPr>
          </w:p>
          <w:p w:rsidR="00490F58" w:rsidRPr="00595AEF" w:rsidRDefault="00490F58" w:rsidP="004E681B">
            <w:pPr>
              <w:rPr>
                <w:rFonts w:ascii="Cambria" w:hAnsi="Cambria"/>
              </w:rPr>
            </w:pPr>
          </w:p>
        </w:tc>
      </w:tr>
      <w:tr w:rsidR="00EF374B" w:rsidRPr="00595AEF" w:rsidTr="004C624B">
        <w:trPr>
          <w:trHeight w:val="3356"/>
        </w:trPr>
        <w:tc>
          <w:tcPr>
            <w:tcW w:w="4503" w:type="dxa"/>
          </w:tcPr>
          <w:p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ramdriftsplan</w:t>
            </w: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4819" w:type="dxa"/>
            <w:gridSpan w:val="2"/>
          </w:tcPr>
          <w:p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ormidlingsplan</w:t>
            </w:r>
          </w:p>
        </w:tc>
      </w:tr>
    </w:tbl>
    <w:p w:rsidR="00465649" w:rsidRDefault="00465649">
      <w:pPr>
        <w:rPr>
          <w:rFonts w:ascii="Cambria" w:hAnsi="Cambria"/>
        </w:rPr>
      </w:pPr>
    </w:p>
    <w:p w:rsidR="004E681B" w:rsidRDefault="004E681B">
      <w:pPr>
        <w:rPr>
          <w:rFonts w:ascii="Cambria" w:hAnsi="Cambria"/>
        </w:rPr>
      </w:pPr>
      <w:r w:rsidRPr="00595AEF">
        <w:rPr>
          <w:rFonts w:ascii="Cambria" w:hAnsi="Cambria"/>
        </w:rPr>
        <w:lastRenderedPageBreak/>
        <w:t>Fyll inn alle felt</w:t>
      </w:r>
      <w:r w:rsidR="00856F14" w:rsidRPr="00595AEF">
        <w:rPr>
          <w:rFonts w:ascii="Cambria" w:hAnsi="Cambria"/>
        </w:rPr>
        <w:t xml:space="preserve">ene </w:t>
      </w:r>
      <w:r w:rsidR="00D10BFB">
        <w:rPr>
          <w:rFonts w:ascii="Cambria" w:hAnsi="Cambria"/>
        </w:rPr>
        <w:t xml:space="preserve">i skjemaet </w:t>
      </w:r>
      <w:r w:rsidR="00465649">
        <w:rPr>
          <w:rFonts w:ascii="Cambria" w:hAnsi="Cambria"/>
        </w:rPr>
        <w:t>ovenfor</w:t>
      </w:r>
      <w:r w:rsidR="00856F14" w:rsidRPr="00595AEF">
        <w:rPr>
          <w:rFonts w:ascii="Cambria" w:hAnsi="Cambria"/>
        </w:rPr>
        <w:t>. S</w:t>
      </w:r>
      <w:r w:rsidRPr="00595AEF">
        <w:rPr>
          <w:rFonts w:ascii="Cambria" w:hAnsi="Cambria"/>
        </w:rPr>
        <w:t xml:space="preserve">tart prosjektbeskrivelsen </w:t>
      </w:r>
      <w:r w:rsidR="00D22F54">
        <w:rPr>
          <w:rFonts w:ascii="Cambria" w:hAnsi="Cambria"/>
        </w:rPr>
        <w:t>nedenfor</w:t>
      </w:r>
      <w:r w:rsidR="00465649">
        <w:rPr>
          <w:rFonts w:ascii="Cambria" w:hAnsi="Cambria"/>
        </w:rPr>
        <w:t xml:space="preserve"> og følg strukturen</w:t>
      </w:r>
      <w:r w:rsidR="00D22F54">
        <w:rPr>
          <w:rFonts w:ascii="Cambria" w:hAnsi="Cambria"/>
        </w:rPr>
        <w:t>. S</w:t>
      </w:r>
      <w:r w:rsidR="00856F14" w:rsidRPr="00595AEF">
        <w:rPr>
          <w:rFonts w:ascii="Cambria" w:hAnsi="Cambria"/>
        </w:rPr>
        <w:t>e</w:t>
      </w:r>
      <w:r w:rsidR="009E7F8A" w:rsidRPr="00595AEF">
        <w:rPr>
          <w:rFonts w:ascii="Cambria" w:hAnsi="Cambria"/>
        </w:rPr>
        <w:t xml:space="preserve"> retningslinjene </w:t>
      </w:r>
      <w:r w:rsidR="00321209">
        <w:rPr>
          <w:rFonts w:ascii="Cambria" w:hAnsi="Cambria"/>
        </w:rPr>
        <w:t xml:space="preserve">på intranettet/Dokumentbank for flere detaljer. </w:t>
      </w:r>
      <w:r w:rsidRPr="00595AEF">
        <w:rPr>
          <w:rFonts w:ascii="Cambria" w:hAnsi="Cambria"/>
        </w:rPr>
        <w:t xml:space="preserve">Maksimal lengde på dokumentet er </w:t>
      </w:r>
      <w:r w:rsidR="008E65DC" w:rsidRPr="00595AEF">
        <w:rPr>
          <w:rFonts w:ascii="Cambria" w:hAnsi="Cambria"/>
          <w:b/>
          <w:u w:val="single"/>
        </w:rPr>
        <w:t>4</w:t>
      </w:r>
      <w:r w:rsidRPr="00595AEF">
        <w:rPr>
          <w:rFonts w:ascii="Cambria" w:hAnsi="Cambria"/>
          <w:b/>
          <w:u w:val="single"/>
        </w:rPr>
        <w:t>000 ord</w:t>
      </w:r>
      <w:r w:rsidRPr="00595AEF">
        <w:rPr>
          <w:rFonts w:ascii="Cambria" w:hAnsi="Cambria"/>
        </w:rPr>
        <w:t xml:space="preserve"> inklusive </w:t>
      </w:r>
      <w:r w:rsidR="00465649">
        <w:rPr>
          <w:rFonts w:ascii="Cambria" w:hAnsi="Cambria"/>
        </w:rPr>
        <w:t xml:space="preserve">den </w:t>
      </w:r>
      <w:r w:rsidR="00856F14" w:rsidRPr="00595AEF">
        <w:rPr>
          <w:rFonts w:ascii="Cambria" w:hAnsi="Cambria"/>
        </w:rPr>
        <w:t>første siden</w:t>
      </w:r>
      <w:r w:rsidRPr="00595AEF">
        <w:rPr>
          <w:rFonts w:ascii="Cambria" w:hAnsi="Cambria"/>
        </w:rPr>
        <w:t xml:space="preserve">. </w:t>
      </w:r>
    </w:p>
    <w:p w:rsidR="00CC4CC7" w:rsidRPr="00595AEF" w:rsidRDefault="00CC4CC7">
      <w:pPr>
        <w:rPr>
          <w:rFonts w:ascii="Cambria" w:hAnsi="Cambria"/>
        </w:rPr>
      </w:pPr>
    </w:p>
    <w:p w:rsidR="0063314F" w:rsidRDefault="009C2A4C" w:rsidP="00A6177C">
      <w:pPr>
        <w:pStyle w:val="Overskrift1"/>
      </w:pPr>
      <w:r w:rsidRPr="00A6177C">
        <w:t>Innledning og problemstilling</w:t>
      </w:r>
      <w:r w:rsidR="0063314F" w:rsidRPr="00A6177C">
        <w:t xml:space="preserve"> </w:t>
      </w:r>
    </w:p>
    <w:p w:rsidR="00A6177C" w:rsidRPr="00A6177C" w:rsidRDefault="00A6177C" w:rsidP="00A6177C"/>
    <w:p w:rsidR="0063314F" w:rsidRDefault="0063314F" w:rsidP="00A6177C">
      <w:pPr>
        <w:pStyle w:val="Overskrift1"/>
      </w:pPr>
      <w:r w:rsidRPr="00A6177C">
        <w:t xml:space="preserve">Relevans </w:t>
      </w:r>
      <w:r w:rsidR="00465649">
        <w:t>for</w:t>
      </w:r>
      <w:r w:rsidRPr="00A6177C">
        <w:t xml:space="preserve"> fagfeltet og høgskolens mandat</w:t>
      </w:r>
    </w:p>
    <w:p w:rsidR="00A6177C" w:rsidRPr="00A6177C" w:rsidRDefault="00A6177C" w:rsidP="00A6177C"/>
    <w:p w:rsidR="009C2A4C" w:rsidRDefault="009C2A4C" w:rsidP="00A6177C">
      <w:pPr>
        <w:pStyle w:val="Overskrift1"/>
      </w:pPr>
      <w:r w:rsidRPr="00A6177C">
        <w:t>Teori</w:t>
      </w:r>
    </w:p>
    <w:p w:rsidR="00A6177C" w:rsidRPr="00A6177C" w:rsidRDefault="00A6177C" w:rsidP="00A6177C"/>
    <w:p w:rsidR="009C2A4C" w:rsidRDefault="009C2A4C" w:rsidP="00A6177C">
      <w:pPr>
        <w:pStyle w:val="Overskrift1"/>
      </w:pPr>
      <w:r w:rsidRPr="00A6177C">
        <w:t>Metode</w:t>
      </w:r>
      <w:r w:rsidR="00AD075F">
        <w:t xml:space="preserve"> og</w:t>
      </w:r>
      <w:r w:rsidR="00DA7F06">
        <w:t xml:space="preserve"> </w:t>
      </w:r>
      <w:bookmarkStart w:id="0" w:name="_GoBack"/>
      <w:bookmarkEnd w:id="0"/>
      <w:r w:rsidR="00AD075F">
        <w:t>materiale</w:t>
      </w:r>
      <w:r w:rsidR="00AD075F" w:rsidRPr="00A6177C">
        <w:t xml:space="preserve"> </w:t>
      </w:r>
    </w:p>
    <w:p w:rsidR="00A6177C" w:rsidRPr="00A6177C" w:rsidRDefault="00A6177C" w:rsidP="00A6177C"/>
    <w:p w:rsidR="009C2A4C" w:rsidRDefault="00856F14" w:rsidP="00A6177C">
      <w:pPr>
        <w:pStyle w:val="Overskrift1"/>
      </w:pPr>
      <w:r w:rsidRPr="00A6177C">
        <w:t>Eventuelle e</w:t>
      </w:r>
      <w:r w:rsidR="00E25CDA" w:rsidRPr="00A6177C">
        <w:t xml:space="preserve">gne relevante </w:t>
      </w:r>
      <w:r w:rsidRPr="00A6177C">
        <w:t>arbeider</w:t>
      </w:r>
    </w:p>
    <w:p w:rsidR="00A6177C" w:rsidRPr="00A6177C" w:rsidRDefault="00A6177C" w:rsidP="00A6177C"/>
    <w:p w:rsidR="009C2A4C" w:rsidRDefault="00E25CDA" w:rsidP="00A6177C">
      <w:pPr>
        <w:pStyle w:val="Overskrift1"/>
      </w:pPr>
      <w:r w:rsidRPr="00A6177C">
        <w:t>Referanseliste</w:t>
      </w:r>
    </w:p>
    <w:p w:rsidR="00A6177C" w:rsidRPr="00A6177C" w:rsidRDefault="00A6177C" w:rsidP="00A6177C"/>
    <w:p w:rsidR="002059E1" w:rsidRPr="00856F14" w:rsidRDefault="002059E1"/>
    <w:p w:rsidR="009C2A4C" w:rsidRPr="00856F14" w:rsidRDefault="009C2A4C"/>
    <w:sectPr w:rsidR="009C2A4C" w:rsidRPr="00856F14" w:rsidSect="002059E1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2BCD" w:rsidRDefault="00EE2BCD" w:rsidP="00966B66">
      <w:r>
        <w:separator/>
      </w:r>
    </w:p>
  </w:endnote>
  <w:endnote w:type="continuationSeparator" w:id="0">
    <w:p w:rsidR="00EE2BCD" w:rsidRDefault="00EE2BCD" w:rsidP="00966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B66" w:rsidRDefault="00966B66">
    <w:pPr>
      <w:pStyle w:val="Bunnteks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A7F06">
      <w:rPr>
        <w:noProof/>
      </w:rPr>
      <w:t>2</w:t>
    </w:r>
    <w:r>
      <w:fldChar w:fldCharType="end"/>
    </w:r>
  </w:p>
  <w:p w:rsidR="00966B66" w:rsidRDefault="00966B6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2BCD" w:rsidRDefault="00EE2BCD" w:rsidP="00966B66">
      <w:r>
        <w:separator/>
      </w:r>
    </w:p>
  </w:footnote>
  <w:footnote w:type="continuationSeparator" w:id="0">
    <w:p w:rsidR="00EE2BCD" w:rsidRDefault="00EE2BCD" w:rsidP="00966B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Le0NDGzsDQGEko6SsGpxcWZ+XkgBYa1AMkPhqMsAAAA"/>
  </w:docVars>
  <w:rsids>
    <w:rsidRoot w:val="00AD1920"/>
    <w:rsid w:val="00035DBC"/>
    <w:rsid w:val="001A14C3"/>
    <w:rsid w:val="001B57CF"/>
    <w:rsid w:val="001E4BA2"/>
    <w:rsid w:val="002059E1"/>
    <w:rsid w:val="0021200F"/>
    <w:rsid w:val="00214871"/>
    <w:rsid w:val="00255336"/>
    <w:rsid w:val="00257EAA"/>
    <w:rsid w:val="00270B89"/>
    <w:rsid w:val="0029684A"/>
    <w:rsid w:val="002D715F"/>
    <w:rsid w:val="002F3011"/>
    <w:rsid w:val="002F6263"/>
    <w:rsid w:val="00321209"/>
    <w:rsid w:val="00325ADA"/>
    <w:rsid w:val="00340B79"/>
    <w:rsid w:val="00384DED"/>
    <w:rsid w:val="003E7001"/>
    <w:rsid w:val="00406B00"/>
    <w:rsid w:val="00465649"/>
    <w:rsid w:val="00490F58"/>
    <w:rsid w:val="00494E17"/>
    <w:rsid w:val="004C624B"/>
    <w:rsid w:val="004D4EDA"/>
    <w:rsid w:val="004E681B"/>
    <w:rsid w:val="00553700"/>
    <w:rsid w:val="005710AE"/>
    <w:rsid w:val="00595AEF"/>
    <w:rsid w:val="005C7363"/>
    <w:rsid w:val="0063314F"/>
    <w:rsid w:val="00656D0E"/>
    <w:rsid w:val="006F1CD0"/>
    <w:rsid w:val="00712D98"/>
    <w:rsid w:val="00790B2B"/>
    <w:rsid w:val="0082149A"/>
    <w:rsid w:val="00851401"/>
    <w:rsid w:val="00856BF1"/>
    <w:rsid w:val="00856F14"/>
    <w:rsid w:val="0087357C"/>
    <w:rsid w:val="008E65DC"/>
    <w:rsid w:val="009328A8"/>
    <w:rsid w:val="00966B66"/>
    <w:rsid w:val="009815E1"/>
    <w:rsid w:val="00986A12"/>
    <w:rsid w:val="009B0A25"/>
    <w:rsid w:val="009B6822"/>
    <w:rsid w:val="009C2A4C"/>
    <w:rsid w:val="009E7F8A"/>
    <w:rsid w:val="00A6177C"/>
    <w:rsid w:val="00A8715C"/>
    <w:rsid w:val="00AD075F"/>
    <w:rsid w:val="00AD1920"/>
    <w:rsid w:val="00AD78BF"/>
    <w:rsid w:val="00AE27A0"/>
    <w:rsid w:val="00B64C6B"/>
    <w:rsid w:val="00B800AD"/>
    <w:rsid w:val="00BA3C02"/>
    <w:rsid w:val="00CC4CC7"/>
    <w:rsid w:val="00D00F31"/>
    <w:rsid w:val="00D10BFB"/>
    <w:rsid w:val="00D22F54"/>
    <w:rsid w:val="00D32E11"/>
    <w:rsid w:val="00D5422D"/>
    <w:rsid w:val="00DA7F06"/>
    <w:rsid w:val="00E25CDA"/>
    <w:rsid w:val="00EE2BCD"/>
    <w:rsid w:val="00EE7EA3"/>
    <w:rsid w:val="00EF374B"/>
    <w:rsid w:val="00F234D7"/>
    <w:rsid w:val="00F43242"/>
    <w:rsid w:val="00F52DF1"/>
    <w:rsid w:val="00FA070F"/>
    <w:rsid w:val="00FB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75A37"/>
  <w15:docId w15:val="{29E14B65-F548-49F6-AD4F-C70BD1E4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nb-NO" w:eastAsia="nb-N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E11"/>
    <w:rPr>
      <w:sz w:val="24"/>
      <w:szCs w:val="24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6177C"/>
    <w:pPr>
      <w:keepNext/>
      <w:spacing w:before="240" w:after="60"/>
      <w:outlineLvl w:val="0"/>
    </w:pPr>
    <w:rPr>
      <w:rFonts w:ascii="Cambria" w:eastAsiaTheme="majorEastAsia" w:hAnsi="Cambria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2E1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2E1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2E1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2E1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2E11"/>
    <w:pPr>
      <w:spacing w:before="240" w:after="60"/>
      <w:outlineLvl w:val="5"/>
    </w:pPr>
    <w:rPr>
      <w:b/>
      <w:bCs/>
      <w:sz w:val="22"/>
      <w:szCs w:val="22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D32E11"/>
    <w:pPr>
      <w:spacing w:before="240" w:after="60"/>
      <w:outlineLvl w:val="6"/>
    </w:p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D32E11"/>
    <w:pPr>
      <w:spacing w:before="240" w:after="60"/>
      <w:outlineLvl w:val="7"/>
    </w:pPr>
    <w:rPr>
      <w:i/>
      <w:iCs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D32E1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AD1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foravsnitt"/>
    <w:link w:val="Overskrift1"/>
    <w:uiPriority w:val="9"/>
    <w:rsid w:val="00A6177C"/>
    <w:rPr>
      <w:rFonts w:ascii="Cambria" w:eastAsiaTheme="majorEastAsia" w:hAnsi="Cambria"/>
      <w:b/>
      <w:bCs/>
      <w:kern w:val="32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2E11"/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Tittel">
    <w:name w:val="Title"/>
    <w:basedOn w:val="Normal"/>
    <w:next w:val="Normal"/>
    <w:link w:val="TittelTegn"/>
    <w:uiPriority w:val="10"/>
    <w:qFormat/>
    <w:rsid w:val="00D32E1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telTegn">
    <w:name w:val="Tittel Tegn"/>
    <w:basedOn w:val="Standardskriftforavsnitt"/>
    <w:link w:val="Tittel"/>
    <w:uiPriority w:val="10"/>
    <w:rsid w:val="00D32E1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Topptekst">
    <w:name w:val="header"/>
    <w:basedOn w:val="Normal"/>
    <w:link w:val="TopptekstTegn"/>
    <w:uiPriority w:val="99"/>
    <w:semiHidden/>
    <w:unhideWhenUsed/>
    <w:rsid w:val="00966B66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uiPriority w:val="99"/>
    <w:semiHidden/>
    <w:rsid w:val="00966B66"/>
    <w:rPr>
      <w:sz w:val="22"/>
      <w:szCs w:val="22"/>
      <w:lang w:val="nb-NO" w:eastAsia="en-US"/>
    </w:rPr>
  </w:style>
  <w:style w:type="paragraph" w:styleId="Bunntekst">
    <w:name w:val="footer"/>
    <w:basedOn w:val="Normal"/>
    <w:link w:val="BunntekstTegn"/>
    <w:uiPriority w:val="99"/>
    <w:unhideWhenUsed/>
    <w:rsid w:val="00966B66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link w:val="Bunntekst"/>
    <w:uiPriority w:val="99"/>
    <w:rsid w:val="00966B66"/>
    <w:rPr>
      <w:sz w:val="22"/>
      <w:szCs w:val="22"/>
      <w:lang w:val="nb-NO" w:eastAsia="en-US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B682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B6822"/>
    <w:rPr>
      <w:rFonts w:ascii="Tahoma" w:hAnsi="Tahoma" w:cs="Tahoma"/>
      <w:sz w:val="16"/>
      <w:szCs w:val="16"/>
      <w:lang w:val="nb-NO" w:eastAsia="en-US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2E1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2E11"/>
    <w:rPr>
      <w:b/>
      <w:bCs/>
      <w:sz w:val="28"/>
      <w:szCs w:val="28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2E11"/>
    <w:rPr>
      <w:b/>
      <w:bCs/>
      <w:i/>
      <w:iCs/>
      <w:sz w:val="26"/>
      <w:szCs w:val="26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2E11"/>
    <w:rPr>
      <w:b/>
      <w:bCs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D32E11"/>
    <w:rPr>
      <w:sz w:val="24"/>
      <w:szCs w:val="24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D32E11"/>
    <w:rPr>
      <w:i/>
      <w:iCs/>
      <w:sz w:val="24"/>
      <w:szCs w:val="24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D32E11"/>
    <w:rPr>
      <w:rFonts w:asciiTheme="majorHAnsi" w:eastAsiaTheme="majorEastAsia" w:hAnsiTheme="majorHAnsi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2E1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2E11"/>
    <w:rPr>
      <w:rFonts w:asciiTheme="majorHAnsi" w:eastAsiaTheme="majorEastAsia" w:hAnsiTheme="majorHAnsi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2E11"/>
    <w:rPr>
      <w:b/>
      <w:bCs/>
    </w:rPr>
  </w:style>
  <w:style w:type="character" w:styleId="Utheving">
    <w:name w:val="Emphasis"/>
    <w:basedOn w:val="Standardskriftforavsnitt"/>
    <w:uiPriority w:val="20"/>
    <w:qFormat/>
    <w:rsid w:val="00D32E11"/>
    <w:rPr>
      <w:rFonts w:asciiTheme="minorHAnsi" w:hAnsiTheme="minorHAnsi"/>
      <w:b/>
      <w:i/>
      <w:iCs/>
    </w:rPr>
  </w:style>
  <w:style w:type="paragraph" w:styleId="Ingenmellomrom">
    <w:name w:val="No Spacing"/>
    <w:basedOn w:val="Normal"/>
    <w:uiPriority w:val="1"/>
    <w:qFormat/>
    <w:rsid w:val="00D32E11"/>
    <w:rPr>
      <w:szCs w:val="32"/>
    </w:rPr>
  </w:style>
  <w:style w:type="paragraph" w:styleId="Listeavsnitt">
    <w:name w:val="List Paragraph"/>
    <w:basedOn w:val="Normal"/>
    <w:uiPriority w:val="34"/>
    <w:qFormat/>
    <w:rsid w:val="00D32E11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2E11"/>
    <w:rPr>
      <w:i/>
    </w:rPr>
  </w:style>
  <w:style w:type="character" w:customStyle="1" w:styleId="SitatTegn">
    <w:name w:val="Sitat Tegn"/>
    <w:basedOn w:val="Standardskriftforavsnitt"/>
    <w:link w:val="Sitat"/>
    <w:uiPriority w:val="29"/>
    <w:rsid w:val="00D32E11"/>
    <w:rPr>
      <w:i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2E11"/>
    <w:pPr>
      <w:ind w:left="720" w:right="720"/>
    </w:pPr>
    <w:rPr>
      <w:b/>
      <w:i/>
      <w:szCs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2E11"/>
    <w:rPr>
      <w:b/>
      <w:i/>
      <w:sz w:val="24"/>
    </w:rPr>
  </w:style>
  <w:style w:type="character" w:styleId="Svakutheving">
    <w:name w:val="Subtle Emphasis"/>
    <w:uiPriority w:val="19"/>
    <w:qFormat/>
    <w:rsid w:val="00D32E11"/>
    <w:rPr>
      <w:i/>
      <w:color w:val="5A5A5A" w:themeColor="text1" w:themeTint="A5"/>
    </w:rPr>
  </w:style>
  <w:style w:type="character" w:styleId="Sterkutheving">
    <w:name w:val="Intense Emphasis"/>
    <w:basedOn w:val="Standardskriftforavsnitt"/>
    <w:uiPriority w:val="21"/>
    <w:qFormat/>
    <w:rsid w:val="00D32E11"/>
    <w:rPr>
      <w:b/>
      <w:i/>
      <w:sz w:val="24"/>
      <w:szCs w:val="24"/>
      <w:u w:val="single"/>
    </w:rPr>
  </w:style>
  <w:style w:type="character" w:styleId="Svakreferanse">
    <w:name w:val="Subtle Reference"/>
    <w:basedOn w:val="Standardskriftforavsnitt"/>
    <w:uiPriority w:val="31"/>
    <w:qFormat/>
    <w:rsid w:val="00D32E11"/>
    <w:rPr>
      <w:sz w:val="24"/>
      <w:szCs w:val="24"/>
      <w:u w:val="single"/>
    </w:rPr>
  </w:style>
  <w:style w:type="character" w:styleId="Sterkreferanse">
    <w:name w:val="Intense Reference"/>
    <w:basedOn w:val="Standardskriftforavsnitt"/>
    <w:uiPriority w:val="32"/>
    <w:qFormat/>
    <w:rsid w:val="00D32E11"/>
    <w:rPr>
      <w:b/>
      <w:sz w:val="24"/>
      <w:u w:val="single"/>
    </w:rPr>
  </w:style>
  <w:style w:type="character" w:styleId="Boktittel">
    <w:name w:val="Book Title"/>
    <w:basedOn w:val="Standardskriftforavsnitt"/>
    <w:uiPriority w:val="33"/>
    <w:qFormat/>
    <w:rsid w:val="00D32E11"/>
    <w:rPr>
      <w:rFonts w:asciiTheme="majorHAnsi" w:eastAsiaTheme="majorEastAsia" w:hAnsiTheme="majorHAnsi"/>
      <w:b/>
      <w:i/>
      <w:sz w:val="24"/>
      <w:szCs w:val="24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D32E1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klassisk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6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DMMH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r Pareliussen</dc:creator>
  <cp:lastModifiedBy>Svein Sando</cp:lastModifiedBy>
  <cp:revision>5</cp:revision>
  <cp:lastPrinted>2018-08-22T10:49:00Z</cp:lastPrinted>
  <dcterms:created xsi:type="dcterms:W3CDTF">2021-10-06T13:28:00Z</dcterms:created>
  <dcterms:modified xsi:type="dcterms:W3CDTF">2021-10-07T07:44:00Z</dcterms:modified>
</cp:coreProperties>
</file>